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ังไม่รู้เรื่องใช่ป่ะฝากดูเรื่องนี่หว่ามันมันไม่เข้าใจคำว่าฮัลโหลตัดแน่ๆเลยที่นอนเย็ดกันฟักข้อความตรงไปเดี๋ยวนี้ไปเบยฮัลโหลฮัลโหลฮัลโหลไปTest Test 1 2เทส 1 2 3 4 5Test Test 1 2 1อันนี้ใช่ไหมอันนี้คือพูดไม่ชัดว่ากันเลยใช่ไหมปิดใหม่ปิดใหม่ปิดใหม่ล่ะเธอเธอๆไม่น่าใช่ปิดใหม่แล้วยังไงต้องกดไม่มีไฟวะแพทเทสTest Test Testแดดห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3-10T10:33:47Z</dcterms:created>
  <dcterms:modified xsi:type="dcterms:W3CDTF">2022-03-10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ีนาคม 2565 เวลา 16.24 น.</vt:lpwstr>
  </property>
  <property fmtid="{D5CDD505-2E9C-101B-9397-08002B2CF9AE}" pid="3" name="subtitle">
    <vt:lpwstr/>
  </property>
</Properties>
</file>